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Carpenter Internship Opportunity in Rio de Janeiro, Brazil</w:t>
      </w:r>
    </w:p>
    <w:bookmarkEnd w:id="20"/>
    <w:p>
      <w:pPr>
        <w:pStyle w:val="BodyText"/>
      </w:pPr>
      <w:r>
        <w:t xml:space="preserve">Date: October 26, 2023</w:t>
      </w:r>
    </w:p>
    <w:p>
      <w:pPr>
        <w:pStyle w:val="BodyText"/>
      </w:pPr>
      <w:r>
        <w:t xml:space="preserve">Human Resources Department</w:t>
      </w:r>
    </w:p>
    <w:p>
      <w:pPr>
        <w:pStyle w:val="BodyText"/>
      </w:pPr>
      <w:r>
        <w:t xml:space="preserve">Construções Artísticas Rio Ltda.</w:t>
      </w:r>
    </w:p>
    <w:p>
      <w:pPr>
        <w:pStyle w:val="BodyText"/>
      </w:pPr>
      <w:r>
        <w:t xml:space="preserve">Rua do Catete, 150</w:t>
      </w:r>
    </w:p>
    <w:p>
      <w:pPr>
        <w:pStyle w:val="BodyText"/>
      </w:pPr>
      <w:r>
        <w:t xml:space="preserve">Cidade Nova, Rio de Janeiro - RJ, 20231-060</w:t>
      </w:r>
    </w:p>
    <w:p>
      <w:pPr>
        <w:pStyle w:val="BodyText"/>
      </w:pPr>
      <w:r>
        <w:t xml:space="preserve">Brazil</w:t>
      </w:r>
    </w:p>
    <w:bookmarkStart w:id="21" w:name="X10cac2da74fde15f5a5753453fe3a5096aabdf2"/>
    <w:p>
      <w:pPr>
        <w:pStyle w:val="Heading2"/>
      </w:pPr>
      <w:r>
        <w:t xml:space="preserve">Subject: Internship Application for Carpenter Position in Rio de Janeiro, Brazil</w:t>
      </w:r>
    </w:p>
    <w:p>
      <w:pPr>
        <w:pStyle w:val="FirstParagraph"/>
      </w:pPr>
      <w:r>
        <w:t xml:space="preserve">To the Esteemed Hiring Team of Construções Artísticas Rio Ltda.,</w:t>
      </w:r>
    </w:p>
    <w:p>
      <w:pPr>
        <w:pStyle w:val="BodyText"/>
      </w:pPr>
      <w:r>
        <w:t xml:space="preserve">It is with profound enthusiasm and deep respect for Brazil's rich architectural heritage that I submit my Internship Application Letter for the Carpenter Intern position within your renowned construction firm based in Rio de Janeiro, Brazil. As a passionate apprentice carpenter who has spent three years mastering traditional and contemporary woodworking techniques at Instituto Federal de Educação, Ciência e Tecnologia do Rio de Janeiro (IFRJ), I am compelled to seek an opportunity to contribute my skills while immersing myself in the vibrant craft community of one of the world's most culturally dynamic cities.</w:t>
      </w:r>
    </w:p>
    <w:p>
      <w:pPr>
        <w:pStyle w:val="BodyText"/>
      </w:pPr>
      <w:r>
        <w:t xml:space="preserve">Rio de Janeiro represents far more than a geographic location to me – it is a living museum of artisanal craftsmanship where colonial-era wooden facades, modern eco-friendly housing projects, and the intricate joinery of traditional Brazilian "casa de madeira" (wooden house) coexist. Having studied the city's architectural evolution from the 18th-century Portuguese colonial structures to Oscar Niemeyer's iconic concrete-and-wood fusion in modernist buildings, I have developed a unique perspective on how carpentry serves as both cultural preservation and forward-looking innovation. My academic training at IFRJ included specialized courses in Brazilian wood species identification (including ipê, jacarandá, and cumaru), sustainable timber harvesting practices aligned with IBAMA regulations, and the restoration techniques essential for Rio's historic neighborhoods like Santa Teresa and Lapa.</w:t>
      </w:r>
    </w:p>
    <w:p>
      <w:pPr>
        <w:pStyle w:val="BodyText"/>
      </w:pPr>
      <w:r>
        <w:t xml:space="preserve">What excites me most about this Carpenter Internship in Brazil Rio de Janeiro is the opportunity to learn directly from masters who navigate both traditional techniques and cutting-edge sustainable methods. During my fieldwork at the Museu do Amanhã (Museum of Tomorrow) renovation project, I observed how carpenters adapted ancient "serra" (wood-sawing) methods for precision work on reclaimed wood while simultaneously utilizing CNC machinery for complex geometries – a perfect synthesis of old and new that defines Rio's modern construction ethos. My portfolio includes 27 completed projects: from restoring colonial-era doorframes in Parque Lage to constructing bamboo-based furniture for the Carioca Cultural Center. I am particularly proud of my contribution to the "Madeira Viva" (Living Wood) initiative, where we transformed discarded wood from Rio's favelas into public park benches – a project that earned recognition from the Rio de Janeiro City Council for its community impact and sustainable design.</w:t>
      </w:r>
    </w:p>
    <w:p>
      <w:pPr>
        <w:pStyle w:val="BodyText"/>
      </w:pPr>
      <w:r>
        <w:t xml:space="preserve">I have meticulously researched your firm's work, especially your award-winning "Casa dos Tijolos" (House of Bricks) project in Vila Isabel that incorporated reclaimed wood from the city's historic tram system. This demonstrates precisely the kind of innovative craftsmanship I aspire to contribute to through my Internship Application Letter. My technical abilities include precision measuring with both traditional carpenter's squares and digital calipers, complex joinery techniques like mortise-and-tenon and dovetailing, advanced finish work with natural oils (including Brazilian "pau d'arco" extract), and proficiency in both hand tools (adzes, chisels) and power equipment. Beyond technical skills, I have developed strong cultural intelligence through my participation in the "Arte de Viver" community program where I taught basic carpentry to youth in Complexo do Alemão – a project that required navigating Rio's social landscapes with respect for local traditions.</w:t>
      </w:r>
    </w:p>
    <w:p>
      <w:pPr>
        <w:pStyle w:val="BodyText"/>
      </w:pPr>
      <w:r>
        <w:t xml:space="preserve">The significance of this internship extends beyond skill acquisition for me. As a Brazilian-Canadian dual citizen with family roots in the favelas of Rocinha, I understand that carpentry in Rio de Janeiro carries profound social meaning – it's not merely about building structures, but about creating community spaces and preserving cultural narratives through wood. I am committed to learning both the technical and philosophical dimensions of Brazilian craftsmanship: how a carpenter might choose specific woods based on seasonal availability (like the "carvalho" used in winter workshops), how traditional markings communicate measurements without numbers, and how projects often become community events with music, food, and shared storytelling. This holistic understanding is precisely why I believe my application aligns with your firm's values of "building with heart," as reflected in your corporate mission statement.</w:t>
      </w:r>
    </w:p>
    <w:p>
      <w:pPr>
        <w:pStyle w:val="BodyText"/>
      </w:pPr>
      <w:r>
        <w:t xml:space="preserve">I have attached my portfolio showcasing project documentation, safety certifications (including NR-35 for construction sites), and letters of recommendation from Professor Ana Lúcia Moraes (Head of Woodworking at IFRJ) and Master Carpenter João Batista Pereira from the historic "Oficina dos Mestres" workshop in Santa Teresa. I am prepared to begin my internship immediately upon acceptance, with full availability for the 12-month commitment period. Should you require additional information or wish to schedule an interview – preferably in person at your Rio de Janeiro office given my current residence here – I can be reached at (21) 98765-4321 or email marcelo.santos@carpenterbr.com. My resume provides further detail on my academic achievements, including a 2023 Capstone Project on "Sustainable Timber Sourcing Models for Rio de Janeiro's Historic Preservation Efforts," which I would be honored to discuss during an interview.</w:t>
      </w:r>
    </w:p>
    <w:p>
      <w:pPr>
        <w:pStyle w:val="BodyText"/>
      </w:pPr>
      <w:r>
        <w:t xml:space="preserve">As I write this Internship Application Letter from my workshop in Copacabana, the rhythmic sounds of carpenters at work fill the air – a soundtrack I have grown to cherish while studying under master artisans throughout Rio. It is this authentic immersion that makes me confident I can immediately contribute to your team while deeply absorbing the craft traditions of Brazil Rio de Janeiro. My ultimate goal is not merely to become a skilled Carpenter, but to help preserve and innovate within the living legacy of Brazilian woodworking that has shaped this beautiful city for centuries.</w:t>
      </w:r>
    </w:p>
    <w:p>
      <w:pPr>
        <w:pStyle w:val="BodyText"/>
      </w:pPr>
      <w:r>
        <w:t xml:space="preserve">Thank you for considering my application. I eagerly anticipate the possibility of contributing to your esteemed firm's legacy while growing under your guidance as a future artisan of Rio de Janeiro. With profound respect for Brazil's carpentry traditions and immense excitement for the opportunity to learn in this vibrant city, I look forward to your positive response.</w:t>
      </w:r>
    </w:p>
    <w:p>
      <w:pPr>
        <w:pStyle w:val="BodyText"/>
      </w:pPr>
      <w:r>
        <w:t xml:space="preserve">Sincerely,</w:t>
      </w:r>
    </w:p>
    <w:p>
      <w:pPr>
        <w:pStyle w:val="BodyText"/>
      </w:pPr>
      <w:r>
        <w:br/>
      </w:r>
      <w:r>
        <w:br/>
      </w:r>
      <w:r>
        <w:br/>
      </w:r>
    </w:p>
    <w:p>
      <w:pPr>
        <w:pStyle w:val="BodyText"/>
      </w:pPr>
      <w:r>
        <w:t xml:space="preserve">Marcelo Antonio Santos</w:t>
      </w:r>
    </w:p>
    <w:p>
      <w:pPr>
        <w:pStyle w:val="BodyText"/>
      </w:pPr>
      <w:r>
        <w:t xml:space="preserve">Carpenter Internship Candidate</w:t>
      </w:r>
    </w:p>
    <w:p>
      <w:pPr>
        <w:pStyle w:val="BodyText"/>
      </w:pPr>
      <w:r>
        <w:t xml:space="preserve">Rio de Janeiro, Brazil</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Rio de Janeiro</dc:title>
  <dc:creator/>
  <dc:language>en</dc:language>
  <cp:keywords/>
  <dcterms:created xsi:type="dcterms:W3CDTF">2026-07-20T23:04:38Z</dcterms:created>
  <dcterms:modified xsi:type="dcterms:W3CDTF">2026-07-20T23:04:38Z</dcterms:modified>
</cp:coreProperties>
</file>

<file path=docProps/custom.xml><?xml version="1.0" encoding="utf-8"?>
<Properties xmlns="http://schemas.openxmlformats.org/officeDocument/2006/custom-properties" xmlns:vt="http://schemas.openxmlformats.org/officeDocument/2006/docPropsVTypes"/>
</file>